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Keyword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f64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7c19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